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014B8"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9C014B9" w14:textId="2802723C" w:rsidR="00E72810" w:rsidRPr="00436901" w:rsidRDefault="0043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9C014BA"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BB"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BC"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Contact Name</w:t>
      </w:r>
    </w:p>
    <w:p w14:paraId="59C014BD"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Address</w:t>
      </w:r>
    </w:p>
    <w:p w14:paraId="59C014BE"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Address2</w:t>
      </w:r>
      <w:r w:rsidRPr="00436901">
        <w:rPr>
          <w:rFonts w:eastAsia="Arial"/>
          <w:lang w:eastAsia="en-US" w:bidi="en-US"/>
        </w:rPr>
        <w:tab/>
      </w:r>
    </w:p>
    <w:p w14:paraId="75AC608A" w14:textId="77777777" w:rsid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 xml:space="preserve">City, </w:t>
      </w:r>
    </w:p>
    <w:p w14:paraId="59C014BF" w14:textId="00E53EF1"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State/Province</w:t>
      </w:r>
    </w:p>
    <w:p w14:paraId="59C014C0"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Zip/Postal Code</w:t>
      </w:r>
    </w:p>
    <w:p w14:paraId="59C014C1"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9C014C2"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9C014C4" w14:textId="23C9D513" w:rsidR="00E72810" w:rsidRPr="00E343B9" w:rsidRDefault="0043690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eastAsia="en-US" w:bidi="en-US"/>
        </w:rPr>
      </w:pPr>
      <w:r w:rsidRPr="00E343B9">
        <w:rPr>
          <w:rFonts w:eastAsia="Arial"/>
          <w:b/>
          <w:color w:val="000000"/>
          <w:lang w:eastAsia="en-US" w:bidi="en-US"/>
        </w:rPr>
        <w:t>RE</w:t>
      </w:r>
      <w:r w:rsidR="00C74578" w:rsidRPr="00E343B9">
        <w:rPr>
          <w:rFonts w:eastAsia="Arial"/>
          <w:b/>
          <w:color w:val="000000"/>
          <w:lang w:eastAsia="en-US" w:bidi="en-US"/>
        </w:rPr>
        <w:t xml:space="preserve">: </w:t>
      </w:r>
      <w:r w:rsidR="00C74578" w:rsidRPr="00E343B9">
        <w:rPr>
          <w:rFonts w:eastAsia="Arial"/>
          <w:b/>
          <w:noProof/>
          <w:lang w:eastAsia="en-US" w:bidi="en-US"/>
        </w:rPr>
        <w:t>INVITATION TO DEMO NEW [NAME] PRODUCT LINE</w:t>
      </w:r>
    </w:p>
    <w:p w14:paraId="59C014C5" w14:textId="77777777" w:rsidR="00E72810" w:rsidRPr="005421C8"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59C014C6" w14:textId="77777777" w:rsidR="00E72810" w:rsidRPr="005421C8"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p>
    <w:p w14:paraId="59C014C7" w14:textId="77777777" w:rsidR="00E72810" w:rsidRPr="005421C8"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5421C8">
        <w:rPr>
          <w:rFonts w:eastAsia="Arial"/>
          <w:noProof/>
          <w:color w:val="000000"/>
          <w:lang w:eastAsia="en-US" w:bidi="en-US"/>
        </w:rPr>
        <w:t>Dear [CONTACT NAME],</w:t>
      </w:r>
    </w:p>
    <w:p w14:paraId="59C014C8" w14:textId="77777777" w:rsidR="00E72810" w:rsidRPr="005421C8"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C014C9" w14:textId="013F07AD" w:rsidR="00E72810" w:rsidRPr="00A8311A"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sidRPr="005421C8">
        <w:rPr>
          <w:rFonts w:eastAsia="Arial"/>
          <w:noProof/>
          <w:lang w:eastAsia="en-US" w:bidi="en-US"/>
        </w:rPr>
        <w:t>I</w:t>
      </w:r>
      <w:r w:rsidRPr="005421C8">
        <w:rPr>
          <w:rStyle w:val="HTMLTypewriter"/>
          <w:rFonts w:ascii="Times New Roman" w:eastAsia="Arial" w:hAnsi="Times New Roman" w:cs="Times New Roman"/>
          <w:noProof/>
          <w:sz w:val="24"/>
          <w:szCs w:val="24"/>
          <w:lang w:val="en-GB" w:eastAsia="en-US" w:bidi="en-US"/>
        </w:rPr>
        <w:t xml:space="preserve">t is </w:t>
      </w:r>
      <w:r w:rsidR="005421C8" w:rsidRPr="005421C8">
        <w:rPr>
          <w:rStyle w:val="HTMLTypewriter"/>
          <w:rFonts w:ascii="Times New Roman" w:eastAsia="Arial" w:hAnsi="Times New Roman" w:cs="Times New Roman"/>
          <w:noProof/>
          <w:sz w:val="24"/>
          <w:szCs w:val="24"/>
          <w:lang w:val="en-GB" w:eastAsia="en-US" w:bidi="en-US"/>
        </w:rPr>
        <w:t>with</w:t>
      </w:r>
      <w:r w:rsidRPr="005421C8">
        <w:rPr>
          <w:rStyle w:val="HTMLTypewriter"/>
          <w:rFonts w:ascii="Times New Roman" w:eastAsia="Arial" w:hAnsi="Times New Roman" w:cs="Times New Roman"/>
          <w:noProof/>
          <w:sz w:val="24"/>
          <w:szCs w:val="24"/>
          <w:lang w:val="en-GB" w:eastAsia="en-US" w:bidi="en-US"/>
        </w:rPr>
        <w:t xml:space="preserve"> </w:t>
      </w:r>
      <w:r w:rsidRPr="00EC3E27">
        <w:rPr>
          <w:rStyle w:val="HTMLTypewriter"/>
          <w:rFonts w:ascii="Times New Roman" w:eastAsia="Arial" w:hAnsi="Times New Roman" w:cs="Times New Roman"/>
          <w:noProof/>
          <w:sz w:val="24"/>
          <w:szCs w:val="24"/>
          <w:lang w:val="en-GB" w:eastAsia="en-US" w:bidi="en-US"/>
        </w:rPr>
        <w:t xml:space="preserve">great pleasure </w:t>
      </w:r>
      <w:r w:rsidR="00EC3E27" w:rsidRPr="00EC3E27">
        <w:rPr>
          <w:rStyle w:val="HTMLTypewriter"/>
          <w:rFonts w:ascii="Times New Roman" w:eastAsia="Arial" w:hAnsi="Times New Roman" w:cs="Times New Roman"/>
          <w:noProof/>
          <w:sz w:val="24"/>
          <w:szCs w:val="24"/>
          <w:lang w:val="en-GB" w:eastAsia="en-US" w:bidi="en-US"/>
        </w:rPr>
        <w:t>t</w:t>
      </w:r>
      <w:r w:rsidR="00EC3E27">
        <w:rPr>
          <w:rStyle w:val="HTMLTypewriter"/>
          <w:rFonts w:ascii="Times New Roman" w:eastAsia="Arial" w:hAnsi="Times New Roman" w:cs="Times New Roman"/>
          <w:noProof/>
          <w:sz w:val="24"/>
          <w:szCs w:val="24"/>
          <w:lang w:val="en-GB" w:eastAsia="en-US" w:bidi="en-US"/>
        </w:rPr>
        <w:t>hat we</w:t>
      </w:r>
      <w:r w:rsidRPr="00EC3E27">
        <w:rPr>
          <w:rStyle w:val="HTMLTypewriter"/>
          <w:rFonts w:ascii="Times New Roman" w:eastAsia="Arial" w:hAnsi="Times New Roman" w:cs="Times New Roman"/>
          <w:noProof/>
          <w:sz w:val="24"/>
          <w:szCs w:val="24"/>
          <w:lang w:val="en-GB" w:eastAsia="en-US" w:bidi="en-US"/>
        </w:rPr>
        <w:t xml:space="preserve"> inform you </w:t>
      </w:r>
      <w:r w:rsidR="00EC3E27" w:rsidRPr="00EC3E27">
        <w:rPr>
          <w:rStyle w:val="HTMLTypewriter"/>
          <w:rFonts w:ascii="Times New Roman" w:eastAsia="Arial" w:hAnsi="Times New Roman" w:cs="Times New Roman"/>
          <w:noProof/>
          <w:sz w:val="24"/>
          <w:szCs w:val="24"/>
          <w:lang w:val="en-GB" w:eastAsia="en-US" w:bidi="en-US"/>
        </w:rPr>
        <w:t>o</w:t>
      </w:r>
      <w:r w:rsidR="00EC3E27">
        <w:rPr>
          <w:rStyle w:val="HTMLTypewriter"/>
          <w:rFonts w:ascii="Times New Roman" w:eastAsia="Arial" w:hAnsi="Times New Roman" w:cs="Times New Roman"/>
          <w:noProof/>
          <w:sz w:val="24"/>
          <w:szCs w:val="24"/>
          <w:lang w:val="en-GB" w:eastAsia="en-US" w:bidi="en-US"/>
        </w:rPr>
        <w:t>f</w:t>
      </w:r>
      <w:r w:rsidRPr="00EC3E27">
        <w:rPr>
          <w:rStyle w:val="HTMLTypewriter"/>
          <w:rFonts w:ascii="Times New Roman" w:eastAsia="Arial" w:hAnsi="Times New Roman" w:cs="Times New Roman"/>
          <w:noProof/>
          <w:sz w:val="24"/>
          <w:szCs w:val="24"/>
          <w:lang w:val="en-GB" w:eastAsia="en-US" w:bidi="en-US"/>
        </w:rPr>
        <w:t xml:space="preserve"> our new [NAME] product line </w:t>
      </w:r>
      <w:r w:rsidR="00EC3E27" w:rsidRPr="00EC3E27">
        <w:rPr>
          <w:rStyle w:val="HTMLTypewriter"/>
          <w:rFonts w:ascii="Times New Roman" w:eastAsia="Arial" w:hAnsi="Times New Roman" w:cs="Times New Roman"/>
          <w:noProof/>
          <w:sz w:val="24"/>
          <w:szCs w:val="24"/>
          <w:lang w:val="en-GB" w:eastAsia="en-US" w:bidi="en-US"/>
        </w:rPr>
        <w:t>w</w:t>
      </w:r>
      <w:r w:rsidR="00EC3E27">
        <w:rPr>
          <w:rStyle w:val="HTMLTypewriter"/>
          <w:rFonts w:ascii="Times New Roman" w:eastAsia="Arial" w:hAnsi="Times New Roman" w:cs="Times New Roman"/>
          <w:noProof/>
          <w:sz w:val="24"/>
          <w:szCs w:val="24"/>
          <w:lang w:val="en-GB" w:eastAsia="en-US" w:bidi="en-US"/>
        </w:rPr>
        <w:t xml:space="preserve">hich </w:t>
      </w:r>
      <w:r w:rsidRPr="00A8311A">
        <w:rPr>
          <w:rStyle w:val="HTMLTypewriter"/>
          <w:rFonts w:ascii="Times New Roman" w:eastAsia="Arial" w:hAnsi="Times New Roman" w:cs="Times New Roman"/>
          <w:noProof/>
          <w:sz w:val="24"/>
          <w:szCs w:val="24"/>
          <w:lang w:val="en-GB" w:eastAsia="en-US" w:bidi="en-US"/>
        </w:rPr>
        <w:t>is ready for your evaluation.</w:t>
      </w:r>
    </w:p>
    <w:p w14:paraId="59C014CA" w14:textId="77777777" w:rsidR="00E72810" w:rsidRPr="00A8311A"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59C014CB" w14:textId="77777777" w:rsidR="00E72810" w:rsidRPr="00A8311A"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r w:rsidRPr="00A8311A">
        <w:rPr>
          <w:rStyle w:val="HTMLTypewriter"/>
          <w:rFonts w:ascii="Times New Roman" w:eastAsia="Arial" w:hAnsi="Times New Roman" w:cs="Times New Roman"/>
          <w:noProof/>
          <w:sz w:val="24"/>
          <w:szCs w:val="24"/>
          <w:lang w:val="en-GB" w:eastAsia="en-US" w:bidi="en-US"/>
        </w:rPr>
        <w:t xml:space="preserve">We believe that you will be delightfully surprised to see some of our latest innovations in both concept and design and invite you to call for an appointment to visit our display room. </w:t>
      </w:r>
      <w:r w:rsidRPr="00A8311A">
        <w:rPr>
          <w:rFonts w:eastAsia="Arial"/>
          <w:noProof/>
          <w:color w:val="000000"/>
          <w:lang w:eastAsia="en-US" w:bidi="en-US"/>
        </w:rPr>
        <w:t>[</w:t>
      </w:r>
      <w:r w:rsidRPr="00A8311A">
        <w:rPr>
          <w:rStyle w:val="HTMLTypewriter"/>
          <w:rFonts w:ascii="Times New Roman" w:eastAsia="Arial" w:hAnsi="Times New Roman" w:cs="Times New Roman"/>
          <w:noProof/>
          <w:sz w:val="24"/>
          <w:szCs w:val="24"/>
          <w:lang w:val="en-GB" w:eastAsia="en-US" w:bidi="en-US"/>
        </w:rPr>
        <w:t>NAME OF INDIVIDUAL</w:t>
      </w:r>
      <w:r w:rsidRPr="00A8311A">
        <w:rPr>
          <w:rFonts w:eastAsia="Arial"/>
          <w:noProof/>
          <w:color w:val="000000"/>
          <w:lang w:eastAsia="en-US" w:bidi="en-US"/>
        </w:rPr>
        <w:t>]</w:t>
      </w:r>
      <w:r w:rsidRPr="00A8311A">
        <w:rPr>
          <w:rStyle w:val="HTMLTypewriter"/>
          <w:rFonts w:ascii="Times New Roman" w:eastAsia="Arial" w:hAnsi="Times New Roman" w:cs="Times New Roman"/>
          <w:noProof/>
          <w:sz w:val="24"/>
          <w:szCs w:val="24"/>
          <w:lang w:val="en-GB" w:eastAsia="en-US" w:bidi="en-US"/>
        </w:rPr>
        <w:t xml:space="preserve"> will be happy to arrange a demonstration for you at your convenience.</w:t>
      </w:r>
    </w:p>
    <w:p w14:paraId="59C014CC" w14:textId="77777777" w:rsidR="00E72810" w:rsidRPr="00A8311A"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59C014CD" w14:textId="0AF610BA"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A8311A">
        <w:rPr>
          <w:rStyle w:val="HTMLTypewriter"/>
          <w:rFonts w:ascii="Times New Roman" w:eastAsia="Arial" w:hAnsi="Times New Roman" w:cs="Times New Roman"/>
          <w:noProof/>
          <w:sz w:val="24"/>
          <w:szCs w:val="24"/>
          <w:lang w:val="en-GB" w:eastAsia="en-US" w:bidi="en-US"/>
        </w:rPr>
        <w:t>We look forward to seeing you soon.</w:t>
      </w:r>
    </w:p>
    <w:p w14:paraId="59C014CE"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59C014CF"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59C014D0" w14:textId="029D7F19" w:rsidR="00E72810" w:rsidRPr="00436901"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C74578" w:rsidRPr="00436901">
        <w:rPr>
          <w:rFonts w:eastAsia="Arial"/>
          <w:lang w:eastAsia="en-US" w:bidi="en-US"/>
        </w:rPr>
        <w:t>,</w:t>
      </w:r>
    </w:p>
    <w:p w14:paraId="59C014D1"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D2"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D3"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D4" w14:textId="6F21976E" w:rsidR="00E72810"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6BB3D63" w14:textId="082EFB6D"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D702CD6" w14:textId="2374D5FA"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4418F31" w14:textId="721F2D8E"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12389DD" w14:textId="1D09BB64"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66BAE8" w14:textId="151D0603"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57C6F9E" w14:textId="61D2C1A9"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D5C5240" w14:textId="09CC43A2"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C4B645B" w14:textId="77777777" w:rsidR="00BF402C"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1113ACD" w14:textId="77777777" w:rsidR="00BF402C" w:rsidRPr="00436901" w:rsidRDefault="00BF40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9C014D5"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lang w:eastAsia="en-US" w:bidi="en-US"/>
        </w:rPr>
        <w:t>[YOUR NAME]</w:t>
      </w:r>
    </w:p>
    <w:p w14:paraId="59C014D6"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36901">
        <w:rPr>
          <w:rFonts w:eastAsia="Arial"/>
          <w:color w:val="000000"/>
          <w:lang w:eastAsia="en-US" w:bidi="en-US"/>
        </w:rPr>
        <w:t>[YOUR TITLE]</w:t>
      </w:r>
    </w:p>
    <w:p w14:paraId="59C014D7"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436901">
        <w:rPr>
          <w:rFonts w:eastAsia="Arial"/>
          <w:color w:val="000000"/>
          <w:lang w:eastAsia="en-US" w:bidi="en-US"/>
        </w:rPr>
        <w:t>[YOUR PHONE NUMBER]</w:t>
      </w:r>
    </w:p>
    <w:p w14:paraId="59C014D8" w14:textId="77777777" w:rsidR="00E72810" w:rsidRPr="00436901" w:rsidRDefault="00C7457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436901">
        <w:rPr>
          <w:rFonts w:eastAsia="Arial"/>
          <w:color w:val="000000"/>
          <w:lang w:eastAsia="en-US" w:bidi="en-US"/>
        </w:rPr>
        <w:t>[YOUREMAIL@YOURCOMPANY.COM]</w:t>
      </w:r>
    </w:p>
    <w:p w14:paraId="59C014D9" w14:textId="77777777" w:rsidR="00E72810" w:rsidRPr="00436901" w:rsidRDefault="00E728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E72810" w:rsidRPr="00436901">
      <w:headerReference w:type="default" r:id="rId6"/>
      <w:footerReference w:type="default" r:id="rId7"/>
      <w:pgSz w:w="12240" w:h="15840"/>
      <w:pgMar w:top="1440" w:right="1440" w:bottom="1440" w:left="1440" w:header="709"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EBD77" w14:textId="77777777" w:rsidR="00527D9A" w:rsidRDefault="00527D9A">
      <w:r>
        <w:separator/>
      </w:r>
    </w:p>
  </w:endnote>
  <w:endnote w:type="continuationSeparator" w:id="0">
    <w:p w14:paraId="6D11F34D" w14:textId="77777777" w:rsidR="00527D9A" w:rsidRDefault="00527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014DB" w14:textId="77777777" w:rsidR="00E72810" w:rsidRDefault="00C7457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9C014DC" w14:textId="77777777" w:rsidR="00E72810" w:rsidRDefault="00C7457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9C014DD" w14:textId="77777777" w:rsidR="00E72810" w:rsidRDefault="00C74578">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9C014DE" w14:textId="77777777" w:rsidR="00E72810" w:rsidRDefault="002B2D2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C74578">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D27CC" w14:textId="77777777" w:rsidR="00527D9A" w:rsidRDefault="00527D9A">
      <w:r>
        <w:separator/>
      </w:r>
    </w:p>
  </w:footnote>
  <w:footnote w:type="continuationSeparator" w:id="0">
    <w:p w14:paraId="62CF6B34" w14:textId="77777777" w:rsidR="00527D9A" w:rsidRDefault="00527D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014DA" w14:textId="77777777" w:rsidR="00E72810" w:rsidRDefault="00E7281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tzQzMzIwMTU1MTdS0lEKTi0uzszPAykwqgUAAS8oLiwAAAA="/>
    <w:docVar w:name="Description" w:val="INVITATION TO DEMO NEW [NAME] PRODUCT LINE. Keeping your client informed of any relevant information pertaining to the release of new product offers indicates professionalism, commands confidence with your clients and works towards the reputation of your business. TemplateGuru has samples of letters to help you communicate with them professionally. You can find many  more useful letter  template examples here   https://www.templateguru.co.za/templates"/>
    <w:docVar w:name="Excerpt" w:val="RE: INVITATION TO DEMO NEW [NAME] PRODUCT LINE_x000a_Dear [CONTACT NAME],_x000a_It is with great pleasure that we inform you of our new [NAME] product line which is ready for your evaluation."/>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invitation to demo new [name] product line template,  invitation to demo new [name] product line example"/>
  </w:docVars>
  <w:rsids>
    <w:rsidRoot w:val="00E72810"/>
    <w:rsid w:val="000D56B0"/>
    <w:rsid w:val="00136B18"/>
    <w:rsid w:val="002B2D29"/>
    <w:rsid w:val="003F5323"/>
    <w:rsid w:val="00436901"/>
    <w:rsid w:val="00527D9A"/>
    <w:rsid w:val="005421C8"/>
    <w:rsid w:val="00611959"/>
    <w:rsid w:val="008D03C7"/>
    <w:rsid w:val="00A8311A"/>
    <w:rsid w:val="00BF402C"/>
    <w:rsid w:val="00C74578"/>
    <w:rsid w:val="00E343B9"/>
    <w:rsid w:val="00E72810"/>
    <w:rsid w:val="00EC3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01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6</Words>
  <Characters>547</Characters>
  <Application>Microsoft Office Word</Application>
  <DocSecurity>0</DocSecurity>
  <Lines>4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2T08:28:00Z</dcterms:created>
  <dcterms:modified xsi:type="dcterms:W3CDTF">2019-10-21T19:19:00Z</dcterms:modified>
  <cp:category/>
</cp:coreProperties>
</file>